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Ritam Hudait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190579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8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Date: - 3rd Sept. 2021 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pStyle w:val="3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425" w:hanging="357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Write a program to sort a given set of elements using the heap sort method and determine the time required to sort the elements. Repeat the experiment </w:t>
      </w:r>
      <w:bookmarkStart w:id="0" w:name="_GoBack"/>
      <w:bookmarkEnd w:id="0"/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for different values of n, the number of elements in the list to be sorted and plot a graph of the time taken versus n. The elements can be read from a file or can be generated using the random number generator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swap(int* a, int* b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t = *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*a = *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*b = 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heapify(int *arr, int n, int i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largest =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l = 2 * i +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r = 2 * i +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f (l &lt; n &amp;&amp; arr[l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largest = 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f (r &lt; n &amp;&amp; arr[r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largest = r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f (largest != i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wap(arr + i, arr +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ify(arr, n,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heapSort(int *arr, int n) {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for (int i = n / 2 - 1; i &gt;= 0; i--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ify(arr, n, i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for (int i = n - 1; i &gt; 0; i--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wap(arr + 0, arr + i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ify(arr, i, 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n\t\t|\tTime Taken\n___|____\n\t\t|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siz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canf("%d",&amp;sizes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for(int i=0;i&lt;sizes;i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canf("%d",&amp;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for(int j=0;j&lt;n;j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arr[j] = rand() % 10000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Sort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\nComplexity: nlog(n) for all the three cases.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5727700" cy="3034665"/>
            <wp:effectExtent l="0" t="0" r="0" b="635"/>
            <wp:docPr id="1" name="Picture 1" descr="pro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rog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Graph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5723890" cy="2425065"/>
            <wp:effectExtent l="0" t="0" r="3810" b="635"/>
            <wp:docPr id="2" name="Picture 2" descr="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3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program to Perform following operations on MAX HEAP and find the time complexity for each of them.</w:t>
      </w:r>
    </w:p>
    <w:p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ind w:left="426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3"/>
        <w:numPr>
          <w:ilvl w:val="0"/>
          <w:numId w:val="2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maximum(Arr) : It returns maximum element from the heap.</w:t>
      </w:r>
    </w:p>
    <w:p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3"/>
        <w:numPr>
          <w:ilvl w:val="0"/>
          <w:numId w:val="2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extract_maximum (Arr) - It removes and return the maximum element from the heap.</w:t>
      </w:r>
    </w:p>
    <w:p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3"/>
        <w:numPr>
          <w:ilvl w:val="0"/>
          <w:numId w:val="2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ncrease_val (Arr, i , val) - It increases the key of element stored at index</w:t>
      </w:r>
    </w:p>
    <w:p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ind w:left="72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 in heap to new value val.</w:t>
      </w:r>
    </w:p>
    <w:p>
      <w:pPr>
        <w:pStyle w:val="3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ind w:left="72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3"/>
        <w:numPr>
          <w:ilvl w:val="0"/>
          <w:numId w:val="2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nsert_val (Arr, val ) - It inserts the element with value val in heap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swap(int* a, int* b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t = *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*a = *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*b = 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heapify(int *arr, int n, int i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largest =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l = 2 * i +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r = 2 * i +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f (l &lt; n &amp;&amp; arr[l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largest = 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f (r &lt; n &amp;&amp; arr[r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largest = 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f (largest != i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wap(arr + i, arr +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ify(arr, n,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buildHeap(int *arr, int n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startIdx = (n / 2) -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for (int i = startIdx; i &gt;= 0; i--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ify(arr, n, i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maximum(int *arr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return *ar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extract_maximum(int *arr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m = *ar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arr[0] = arr[n - 1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ify(arr, n - 1, 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return 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increase_val(int *arr, int i , int val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arr[i] = va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buildHeap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void insert_val(int *arr, int n, int val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n++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arr[n - 1] = va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heapify(arr, n, n -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canf("%d",&amp;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// Constructing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Constructing MAX heap      : 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for(int j=0;j&lt;n;j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arr[j] = rand() % 10000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buildHeap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Complexity: nlog(n)\n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// Max of heap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Finding max element of heap: 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t m = maximum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Max element: %d\n", m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Complexity: 1\n\n"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// Max of heap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Finding max element of heap: 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m = extract_maximum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n--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Max element: %d\n", m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Complexity: log(n)\n\n"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// Increase val at i of heap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Increasing val at i of heap: 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crease_val(arr, 5, 9999999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Complexity: nlog(n)\n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// Insert val in heap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Insertion in heap          : 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insert_val(arr, n, 9999998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n++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printf("Complexity: log(n)\n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auto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auto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pStyle w:val="3"/>
        <w:spacing w:after="0" w:line="240" w:lineRule="auto"/>
        <w:ind w:firstLine="425"/>
        <w:rPr>
          <w:rFonts w:hint="default" w:ascii="Times New Roman" w:hAnsi="Times New Roman" w:eastAsia="Times New Roman" w:cs="Times New Roman"/>
          <w:b/>
          <w:sz w:val="28"/>
          <w:szCs w:val="28"/>
          <w:lang w:val="en-US"/>
        </w:rPr>
      </w:pPr>
      <w:r>
        <w:rPr>
          <w:rFonts w:hint="default" w:ascii="Times New Roman" w:hAnsi="Times New Roman" w:eastAsia="Times New Roman" w:cs="Times New Roman"/>
          <w:b/>
          <w:sz w:val="28"/>
          <w:szCs w:val="28"/>
          <w:lang w:val="en-US"/>
        </w:rPr>
        <w:drawing>
          <wp:inline distT="0" distB="0" distL="114300" distR="114300">
            <wp:extent cx="5729605" cy="2191385"/>
            <wp:effectExtent l="0" t="0" r="10795" b="5715"/>
            <wp:docPr id="3" name="Picture 3" descr="pro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prog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709" w:right="1440" w:bottom="1440" w:left="1440" w:header="708" w:footer="708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7861FF8"/>
    <w:multiLevelType w:val="multilevel"/>
    <w:tmpl w:val="17861FF8"/>
    <w:lvl w:ilvl="0" w:tentative="0">
      <w:start w:val="1"/>
      <w:numFmt w:val="upperLetter"/>
      <w:lvlText w:val="%1."/>
      <w:lvlJc w:val="left"/>
      <w:pPr>
        <w:ind w:left="720" w:hanging="360"/>
      </w:pPr>
      <w:rPr>
        <w:sz w:val="24"/>
        <w:szCs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6A4EEE"/>
    <w:multiLevelType w:val="multilevel"/>
    <w:tmpl w:val="626A4EEE"/>
    <w:lvl w:ilvl="0" w:tentative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UwtzCwMDA0NzUyMjVU0lEKTi0uzszPAykwrAUAZ/M4aiwAAAA="/>
  </w:docVars>
  <w:rsids>
    <w:rsidRoot w:val="006E23AD"/>
    <w:rsid w:val="000746FA"/>
    <w:rsid w:val="006E23AD"/>
    <w:rsid w:val="008E5450"/>
    <w:rsid w:val="00A07F89"/>
    <w:rsid w:val="2ED9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en-IN" w:eastAsia="en-US" w:bidi="ar-SA"/>
    </w:rPr>
  </w:style>
  <w:style w:type="paragraph" w:styleId="2">
    <w:name w:val="heading 1"/>
    <w:basedOn w:val="3"/>
    <w:next w:val="3"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4">
    <w:name w:val="heading 2"/>
    <w:basedOn w:val="3"/>
    <w:next w:val="3"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5">
    <w:name w:val="heading 3"/>
    <w:basedOn w:val="3"/>
    <w:next w:val="3"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6">
    <w:name w:val="heading 4"/>
    <w:basedOn w:val="3"/>
    <w:next w:val="3"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7">
    <w:name w:val="heading 5"/>
    <w:basedOn w:val="3"/>
    <w:next w:val="3"/>
    <w:uiPriority w:val="0"/>
    <w:pPr>
      <w:keepNext/>
      <w:keepLines/>
      <w:spacing w:before="220" w:after="40"/>
      <w:outlineLvl w:val="4"/>
    </w:pPr>
    <w:rPr>
      <w:b/>
    </w:rPr>
  </w:style>
  <w:style w:type="paragraph" w:styleId="8">
    <w:name w:val="heading 6"/>
    <w:basedOn w:val="3"/>
    <w:next w:val="3"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en-IN" w:eastAsia="en-US" w:bidi="ar-SA"/>
    </w:rPr>
  </w:style>
  <w:style w:type="paragraph" w:styleId="11">
    <w:name w:val="Subtitle"/>
    <w:basedOn w:val="3"/>
    <w:next w:val="3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12">
    <w:name w:val="Title"/>
    <w:basedOn w:val="3"/>
    <w:next w:val="3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40</Words>
  <Characters>801</Characters>
  <Lines>6</Lines>
  <Paragraphs>1</Paragraphs>
  <TotalTime>12</TotalTime>
  <ScaleCrop>false</ScaleCrop>
  <LinksUpToDate>false</LinksUpToDate>
  <CharactersWithSpaces>940</CharactersWithSpaces>
  <Application>WPS Office_11.2.0.102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2T17:41:00Z</dcterms:created>
  <dc:creator>KIIT</dc:creator>
  <cp:lastModifiedBy>KIIT</cp:lastModifiedBy>
  <dcterms:modified xsi:type="dcterms:W3CDTF">2021-09-04T10:55:0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94</vt:lpwstr>
  </property>
  <property fmtid="{D5CDD505-2E9C-101B-9397-08002B2CF9AE}" pid="3" name="ICV">
    <vt:lpwstr>2F4F368E0F0C43C3BCF233BCECC056B1</vt:lpwstr>
  </property>
</Properties>
</file>